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CD38E" w14:textId="144805FB" w:rsidR="002068FC" w:rsidRPr="002068FC" w:rsidRDefault="002068FC" w:rsidP="002068FC">
      <w:pPr>
        <w:spacing w:after="0" w:line="240" w:lineRule="auto"/>
        <w:jc w:val="right"/>
        <w:rPr>
          <w:rFonts w:eastAsia="Times New Roman"/>
          <w:szCs w:val="24"/>
          <w:lang w:eastAsia="en-US"/>
        </w:rPr>
      </w:pPr>
      <w:proofErr w:type="spellStart"/>
      <w:r w:rsidRPr="00D17FE5">
        <w:rPr>
          <w:rFonts w:eastAsia="Times New Roman"/>
          <w:bCs/>
          <w:i/>
          <w:color w:val="FF0000"/>
          <w:szCs w:val="24"/>
          <w:lang w:eastAsia="en-US"/>
        </w:rPr>
        <w:t>Mẫu</w:t>
      </w:r>
      <w:proofErr w:type="spellEnd"/>
      <w:r w:rsidRPr="00D17FE5">
        <w:rPr>
          <w:rFonts w:eastAsia="Times New Roman"/>
          <w:bCs/>
          <w:i/>
          <w:color w:val="FF0000"/>
          <w:szCs w:val="24"/>
          <w:lang w:eastAsia="en-US"/>
        </w:rPr>
        <w:t xml:space="preserve"> 1</w:t>
      </w:r>
      <w:r w:rsidR="00B24272">
        <w:rPr>
          <w:rFonts w:eastAsia="Times New Roman"/>
          <w:bCs/>
          <w:i/>
          <w:color w:val="FF0000"/>
          <w:szCs w:val="24"/>
          <w:lang w:val="vi-VN" w:eastAsia="en-US"/>
        </w:rPr>
        <w:t>4</w:t>
      </w:r>
      <w:r w:rsidRPr="002068FC">
        <w:rPr>
          <w:rFonts w:eastAsia="Times New Roman"/>
          <w:szCs w:val="24"/>
          <w:lang w:eastAsia="en-US"/>
        </w:rPr>
        <w:t xml:space="preserve"> </w:t>
      </w:r>
      <w:r w:rsidR="00EF2253">
        <w:rPr>
          <w:rFonts w:eastAsia="Times New Roman"/>
          <w:szCs w:val="24"/>
          <w:lang w:eastAsia="en-US"/>
        </w:rPr>
        <w:t xml:space="preserve">- </w:t>
      </w:r>
      <w:proofErr w:type="spellStart"/>
      <w:r w:rsidRPr="002068FC">
        <w:rPr>
          <w:rFonts w:eastAsia="Times New Roman"/>
          <w:szCs w:val="24"/>
          <w:lang w:eastAsia="en-US"/>
        </w:rPr>
        <w:t>Công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bố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lịch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bảo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vệ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trực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tuyến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luận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văn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thạc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sĩ</w:t>
      </w:r>
      <w:proofErr w:type="spellEnd"/>
    </w:p>
    <w:p w14:paraId="563CDDEE" w14:textId="77777777" w:rsidR="002068FC" w:rsidRPr="002068FC" w:rsidRDefault="002068FC" w:rsidP="002068FC">
      <w:pPr>
        <w:shd w:val="clear" w:color="auto" w:fill="FFFFFF"/>
        <w:spacing w:before="90" w:after="90" w:line="240" w:lineRule="auto"/>
        <w:jc w:val="center"/>
        <w:rPr>
          <w:rFonts w:eastAsia="Times New Roman"/>
          <w:b/>
          <w:color w:val="111417"/>
          <w:sz w:val="28"/>
          <w:szCs w:val="28"/>
          <w:lang w:eastAsia="en-US"/>
        </w:rPr>
      </w:pPr>
    </w:p>
    <w:p w14:paraId="781ACA26" w14:textId="77777777" w:rsidR="002068FC" w:rsidRPr="002068FC" w:rsidRDefault="002068FC" w:rsidP="00402EEC">
      <w:pPr>
        <w:shd w:val="clear" w:color="auto" w:fill="FFFFFF"/>
        <w:spacing w:before="120" w:after="120" w:line="288" w:lineRule="auto"/>
        <w:jc w:val="center"/>
        <w:rPr>
          <w:rFonts w:eastAsia="Times New Roman"/>
          <w:b/>
          <w:color w:val="111417"/>
          <w:sz w:val="28"/>
          <w:szCs w:val="28"/>
          <w:lang w:eastAsia="en-US"/>
        </w:rPr>
      </w:pPr>
      <w:r w:rsidRPr="002068FC">
        <w:rPr>
          <w:rFonts w:eastAsia="Times New Roman"/>
          <w:b/>
          <w:color w:val="111417"/>
          <w:sz w:val="28"/>
          <w:szCs w:val="28"/>
          <w:lang w:eastAsia="en-US"/>
        </w:rPr>
        <w:t xml:space="preserve">LỊCH BẢO VỆ LUẬN VĂN THẠC SĨ </w:t>
      </w:r>
      <w:r w:rsidR="006D37AD">
        <w:rPr>
          <w:rFonts w:eastAsia="Times New Roman"/>
          <w:b/>
          <w:color w:val="111417"/>
          <w:sz w:val="28"/>
          <w:szCs w:val="28"/>
          <w:lang w:eastAsia="en-US"/>
        </w:rPr>
        <w:br/>
      </w:r>
      <w:r w:rsidRPr="002068FC">
        <w:rPr>
          <w:rFonts w:eastAsia="Times New Roman"/>
          <w:b/>
          <w:color w:val="111417"/>
          <w:sz w:val="28"/>
          <w:szCs w:val="28"/>
          <w:lang w:eastAsia="en-US"/>
        </w:rPr>
        <w:t>THEO HÌNH THỨC TRỰC TUYẾN</w:t>
      </w:r>
    </w:p>
    <w:p w14:paraId="36CA1A14" w14:textId="77777777" w:rsidR="002068FC" w:rsidRPr="002068FC" w:rsidRDefault="002068FC" w:rsidP="002068FC">
      <w:pPr>
        <w:shd w:val="clear" w:color="auto" w:fill="FFFFFF"/>
        <w:spacing w:before="90" w:after="90" w:line="240" w:lineRule="auto"/>
        <w:rPr>
          <w:rFonts w:eastAsia="Times New Roman"/>
          <w:color w:val="111417"/>
          <w:sz w:val="26"/>
          <w:szCs w:val="26"/>
          <w:lang w:eastAsia="en-US"/>
        </w:rPr>
      </w:pPr>
    </w:p>
    <w:p w14:paraId="025737ED" w14:textId="77777777" w:rsidR="002068FC" w:rsidRPr="002068FC" w:rsidRDefault="002068FC" w:rsidP="00C37CD3">
      <w:pPr>
        <w:tabs>
          <w:tab w:val="right" w:leader="dot" w:pos="9939"/>
        </w:tabs>
        <w:spacing w:before="120" w:after="0" w:line="360" w:lineRule="auto"/>
        <w:jc w:val="both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ê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ề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C37CD3">
        <w:rPr>
          <w:rFonts w:eastAsia="Times New Roman"/>
          <w:color w:val="111417"/>
          <w:sz w:val="26"/>
          <w:szCs w:val="26"/>
          <w:lang w:eastAsia="en-US"/>
        </w:rPr>
        <w:t>tài</w:t>
      </w:r>
      <w:proofErr w:type="spellEnd"/>
      <w:r w:rsidR="00C37CD3">
        <w:rPr>
          <w:rFonts w:eastAsia="Times New Roman"/>
          <w:color w:val="111417"/>
          <w:sz w:val="26"/>
          <w:szCs w:val="26"/>
          <w:lang w:eastAsia="en-US"/>
        </w:rPr>
        <w:t>:</w:t>
      </w:r>
      <w:r w:rsidR="00C37CD3">
        <w:rPr>
          <w:rFonts w:eastAsia="Times New Roman"/>
          <w:color w:val="111417"/>
          <w:sz w:val="26"/>
          <w:szCs w:val="26"/>
          <w:lang w:eastAsia="en-US"/>
        </w:rPr>
        <w:tab/>
      </w:r>
    </w:p>
    <w:p w14:paraId="67093D96" w14:textId="77777777" w:rsidR="002068FC" w:rsidRPr="002068FC" w:rsidRDefault="002068FC" w:rsidP="00735E21">
      <w:pPr>
        <w:tabs>
          <w:tab w:val="right" w:leader="dot" w:pos="9939"/>
        </w:tabs>
        <w:spacing w:before="120" w:after="0" w:line="360" w:lineRule="auto"/>
        <w:jc w:val="both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Họ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à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ê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735E21">
        <w:rPr>
          <w:rFonts w:eastAsia="Times New Roman"/>
          <w:color w:val="111417"/>
          <w:sz w:val="26"/>
          <w:szCs w:val="26"/>
          <w:lang w:eastAsia="en-US"/>
        </w:rPr>
        <w:t>học</w:t>
      </w:r>
      <w:proofErr w:type="spellEnd"/>
      <w:r w:rsidR="00735E21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735E21">
        <w:rPr>
          <w:rFonts w:eastAsia="Times New Roman"/>
          <w:color w:val="111417"/>
          <w:sz w:val="26"/>
          <w:szCs w:val="26"/>
          <w:lang w:eastAsia="en-US"/>
        </w:rPr>
        <w:t>viê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>:</w:t>
      </w:r>
      <w:r w:rsidR="00735E21">
        <w:rPr>
          <w:rFonts w:eastAsia="Times New Roman"/>
          <w:color w:val="111417"/>
          <w:sz w:val="26"/>
          <w:szCs w:val="26"/>
          <w:lang w:eastAsia="en-US"/>
        </w:rPr>
        <w:tab/>
      </w:r>
    </w:p>
    <w:p w14:paraId="688C9010" w14:textId="77777777" w:rsidR="00631946" w:rsidRDefault="002068FC" w:rsidP="001D407F">
      <w:pPr>
        <w:shd w:val="clear" w:color="auto" w:fill="FFFFFF"/>
        <w:tabs>
          <w:tab w:val="left" w:leader="dot" w:pos="5387"/>
          <w:tab w:val="right" w:leader="dot" w:pos="9953"/>
        </w:tabs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Mã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số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735E21">
        <w:rPr>
          <w:rFonts w:eastAsia="Times New Roman"/>
          <w:color w:val="111417"/>
          <w:sz w:val="26"/>
          <w:szCs w:val="26"/>
          <w:lang w:eastAsia="en-US"/>
        </w:rPr>
        <w:t>học</w:t>
      </w:r>
      <w:proofErr w:type="spellEnd"/>
      <w:r w:rsidR="00735E21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735E21">
        <w:rPr>
          <w:rFonts w:eastAsia="Times New Roman"/>
          <w:color w:val="111417"/>
          <w:sz w:val="26"/>
          <w:szCs w:val="26"/>
          <w:lang w:eastAsia="en-US"/>
        </w:rPr>
        <w:t>viên</w:t>
      </w:r>
      <w:proofErr w:type="spellEnd"/>
      <w:r w:rsidR="000050FD">
        <w:rPr>
          <w:rFonts w:eastAsia="Times New Roman"/>
          <w:color w:val="111417"/>
          <w:sz w:val="26"/>
          <w:szCs w:val="26"/>
          <w:lang w:eastAsia="en-US"/>
        </w:rPr>
        <w:t>:</w:t>
      </w:r>
      <w:r w:rsidR="000050FD">
        <w:rPr>
          <w:rFonts w:eastAsia="Times New Roman"/>
          <w:color w:val="111417"/>
          <w:sz w:val="26"/>
          <w:szCs w:val="26"/>
          <w:lang w:eastAsia="en-US"/>
        </w:rPr>
        <w:tab/>
      </w:r>
      <w:r w:rsidR="00735E21">
        <w:rPr>
          <w:rFonts w:eastAsia="Times New Roman"/>
          <w:color w:val="111417"/>
          <w:sz w:val="26"/>
          <w:szCs w:val="26"/>
          <w:lang w:eastAsia="en-US"/>
        </w:rPr>
        <w:t xml:space="preserve">; </w:t>
      </w:r>
      <w:proofErr w:type="spellStart"/>
      <w:r w:rsidR="00735E21">
        <w:rPr>
          <w:rFonts w:eastAsia="Times New Roman"/>
          <w:color w:val="111417"/>
          <w:sz w:val="26"/>
          <w:szCs w:val="26"/>
          <w:lang w:eastAsia="en-US"/>
        </w:rPr>
        <w:t>Khóa</w:t>
      </w:r>
      <w:proofErr w:type="spellEnd"/>
      <w:r w:rsidR="00735E21">
        <w:rPr>
          <w:rFonts w:eastAsia="Times New Roman"/>
          <w:color w:val="111417"/>
          <w:sz w:val="26"/>
          <w:szCs w:val="26"/>
          <w:lang w:eastAsia="en-US"/>
        </w:rPr>
        <w:t>:</w:t>
      </w:r>
      <w:r w:rsidR="000050FD">
        <w:rPr>
          <w:rFonts w:eastAsia="Times New Roman"/>
          <w:color w:val="111417"/>
          <w:sz w:val="26"/>
          <w:szCs w:val="26"/>
          <w:lang w:eastAsia="en-US"/>
        </w:rPr>
        <w:tab/>
      </w:r>
    </w:p>
    <w:p w14:paraId="737FAE38" w14:textId="77777777" w:rsidR="001D407F" w:rsidRDefault="00631946" w:rsidP="001D407F">
      <w:pPr>
        <w:shd w:val="clear" w:color="auto" w:fill="FFFFFF"/>
        <w:tabs>
          <w:tab w:val="left" w:leader="dot" w:pos="5387"/>
          <w:tab w:val="right" w:leader="dot" w:pos="9953"/>
        </w:tabs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>
        <w:rPr>
          <w:rFonts w:eastAsia="Times New Roman"/>
          <w:color w:val="111417"/>
          <w:sz w:val="26"/>
          <w:szCs w:val="26"/>
          <w:lang w:eastAsia="en-US"/>
        </w:rPr>
        <w:t>Ngành</w:t>
      </w:r>
      <w:proofErr w:type="spellEnd"/>
      <w:r>
        <w:rPr>
          <w:rFonts w:eastAsia="Times New Roman"/>
          <w:color w:val="111417"/>
          <w:sz w:val="26"/>
          <w:szCs w:val="26"/>
          <w:lang w:eastAsia="en-US"/>
        </w:rPr>
        <w:t>:</w:t>
      </w:r>
      <w:r>
        <w:rPr>
          <w:rFonts w:eastAsia="Times New Roman"/>
          <w:color w:val="111417"/>
          <w:sz w:val="26"/>
          <w:szCs w:val="26"/>
          <w:lang w:eastAsia="en-US"/>
        </w:rPr>
        <w:tab/>
      </w:r>
      <w:r w:rsidR="001D407F">
        <w:rPr>
          <w:rFonts w:eastAsia="Times New Roman"/>
          <w:color w:val="111417"/>
          <w:sz w:val="26"/>
          <w:szCs w:val="26"/>
          <w:lang w:eastAsia="en-US"/>
        </w:rPr>
        <w:t xml:space="preserve">; </w:t>
      </w:r>
      <w:proofErr w:type="spellStart"/>
      <w:r w:rsidR="001D407F">
        <w:rPr>
          <w:rFonts w:eastAsia="Times New Roman"/>
          <w:color w:val="111417"/>
          <w:sz w:val="26"/>
          <w:szCs w:val="26"/>
          <w:lang w:eastAsia="en-US"/>
        </w:rPr>
        <w:t>Mã</w:t>
      </w:r>
      <w:proofErr w:type="spellEnd"/>
      <w:r w:rsidR="001D407F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1D407F">
        <w:rPr>
          <w:rFonts w:eastAsia="Times New Roman"/>
          <w:color w:val="111417"/>
          <w:sz w:val="26"/>
          <w:szCs w:val="26"/>
          <w:lang w:eastAsia="en-US"/>
        </w:rPr>
        <w:t>số</w:t>
      </w:r>
      <w:proofErr w:type="spellEnd"/>
      <w:r w:rsidR="001D407F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1D407F">
        <w:rPr>
          <w:rFonts w:eastAsia="Times New Roman"/>
          <w:color w:val="111417"/>
          <w:sz w:val="26"/>
          <w:szCs w:val="26"/>
          <w:lang w:eastAsia="en-US"/>
        </w:rPr>
        <w:t>ngành</w:t>
      </w:r>
      <w:proofErr w:type="spellEnd"/>
      <w:r w:rsidR="001D407F">
        <w:rPr>
          <w:rFonts w:eastAsia="Times New Roman"/>
          <w:color w:val="111417"/>
          <w:sz w:val="26"/>
          <w:szCs w:val="26"/>
          <w:lang w:eastAsia="en-US"/>
        </w:rPr>
        <w:t>:</w:t>
      </w:r>
      <w:r w:rsidRPr="00631946">
        <w:rPr>
          <w:rFonts w:eastAsia="Times New Roman"/>
          <w:color w:val="111417"/>
          <w:sz w:val="26"/>
          <w:szCs w:val="26"/>
          <w:lang w:eastAsia="en-US"/>
        </w:rPr>
        <w:tab/>
      </w:r>
    </w:p>
    <w:p w14:paraId="044B9694" w14:textId="77777777" w:rsidR="002068FC" w:rsidRPr="002068FC" w:rsidRDefault="002068FC" w:rsidP="001D407F">
      <w:pPr>
        <w:shd w:val="clear" w:color="auto" w:fill="FFFFFF"/>
        <w:tabs>
          <w:tab w:val="left" w:leader="dot" w:pos="5387"/>
          <w:tab w:val="right" w:leader="dot" w:pos="9953"/>
        </w:tabs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ời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gia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bảo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ệ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>:     </w:t>
      </w:r>
      <w:proofErr w:type="spellStart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>giờ</w:t>
      </w:r>
      <w:proofErr w:type="spellEnd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  </w:t>
      </w:r>
      <w:proofErr w:type="gramStart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 ,</w:t>
      </w:r>
      <w:proofErr w:type="gramEnd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>ngày</w:t>
      </w:r>
      <w:proofErr w:type="spellEnd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    </w:t>
      </w:r>
      <w:proofErr w:type="spellStart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>tháng</w:t>
      </w:r>
      <w:proofErr w:type="spellEnd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     </w:t>
      </w:r>
      <w:proofErr w:type="spellStart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>năm</w:t>
      </w:r>
      <w:proofErr w:type="spellEnd"/>
      <w:r w:rsidRPr="002068FC">
        <w:rPr>
          <w:rFonts w:eastAsia="Times New Roman"/>
          <w:b/>
          <w:bCs/>
          <w:color w:val="111417"/>
          <w:sz w:val="26"/>
          <w:szCs w:val="26"/>
          <w:lang w:eastAsia="en-US"/>
        </w:rPr>
        <w:t xml:space="preserve"> 2021.</w:t>
      </w:r>
    </w:p>
    <w:p w14:paraId="62DC6589" w14:textId="77777777" w:rsidR="002068FC" w:rsidRPr="002068FC" w:rsidRDefault="002068FC" w:rsidP="00EE213A">
      <w:pPr>
        <w:shd w:val="clear" w:color="auto" w:fill="FFFFFF"/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ành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phầ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am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dự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bảo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ệ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rự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uyế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(online)</w:t>
      </w:r>
      <w:r w:rsidR="00415554">
        <w:rPr>
          <w:rFonts w:eastAsia="Times New Roman"/>
          <w:color w:val="111417"/>
          <w:sz w:val="26"/>
          <w:szCs w:val="26"/>
          <w:lang w:eastAsia="en-US"/>
        </w:rPr>
        <w:t>:</w:t>
      </w:r>
    </w:p>
    <w:p w14:paraId="3C301455" w14:textId="77777777" w:rsidR="002068FC" w:rsidRPr="002068FC" w:rsidRDefault="002068FC" w:rsidP="00EE213A">
      <w:pPr>
        <w:numPr>
          <w:ilvl w:val="0"/>
          <w:numId w:val="10"/>
        </w:numPr>
        <w:shd w:val="clear" w:color="auto" w:fill="FFFFFF"/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Họ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iê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ao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họ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>:</w:t>
      </w:r>
    </w:p>
    <w:p w14:paraId="1B88D95F" w14:textId="77777777" w:rsidR="002068FC" w:rsidRPr="002068FC" w:rsidRDefault="002068FC" w:rsidP="00EE213A">
      <w:pPr>
        <w:numPr>
          <w:ilvl w:val="0"/>
          <w:numId w:val="10"/>
        </w:numPr>
        <w:shd w:val="clear" w:color="auto" w:fill="FFFFFF"/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ất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ả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ành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iê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Hội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ồ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hấm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luậ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án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eo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Quyết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ịnh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số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gramStart"/>
      <w:r w:rsidRPr="002068FC">
        <w:rPr>
          <w:rFonts w:eastAsia="Times New Roman"/>
          <w:color w:val="111417"/>
          <w:sz w:val="26"/>
          <w:szCs w:val="26"/>
          <w:lang w:eastAsia="en-US"/>
        </w:rPr>
        <w:t>…./</w:t>
      </w:r>
      <w:proofErr w:type="gramEnd"/>
      <w:r w:rsidRPr="002068FC">
        <w:rPr>
          <w:rFonts w:eastAsia="Times New Roman"/>
          <w:color w:val="111417"/>
          <w:sz w:val="26"/>
          <w:szCs w:val="26"/>
          <w:lang w:eastAsia="en-US"/>
        </w:rPr>
        <w:t>QĐ-</w:t>
      </w:r>
      <w:r w:rsidR="005D47B3">
        <w:rPr>
          <w:rFonts w:eastAsia="Times New Roman"/>
          <w:color w:val="111417"/>
          <w:sz w:val="26"/>
          <w:szCs w:val="26"/>
          <w:lang w:eastAsia="en-US"/>
        </w:rPr>
        <w:t>DCT</w:t>
      </w:r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,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ngày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…..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ủa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Hiệu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rưở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rườ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Đại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học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Công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nghiệp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Thực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phẩm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TP.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Hồ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="005D47B3">
        <w:rPr>
          <w:rFonts w:eastAsia="Times New Roman"/>
          <w:color w:val="111417"/>
          <w:sz w:val="26"/>
          <w:szCs w:val="26"/>
          <w:lang w:eastAsia="en-US"/>
        </w:rPr>
        <w:t>Chí</w:t>
      </w:r>
      <w:proofErr w:type="spellEnd"/>
      <w:r w:rsidR="005D47B3">
        <w:rPr>
          <w:rFonts w:eastAsia="Times New Roman"/>
          <w:color w:val="111417"/>
          <w:sz w:val="26"/>
          <w:szCs w:val="26"/>
          <w:lang w:eastAsia="en-US"/>
        </w:rPr>
        <w:t xml:space="preserve"> Minh</w:t>
      </w:r>
      <w:r w:rsidR="000731D2">
        <w:rPr>
          <w:rFonts w:eastAsia="Times New Roman"/>
          <w:color w:val="111417"/>
          <w:sz w:val="26"/>
          <w:szCs w:val="26"/>
          <w:lang w:eastAsia="en-US"/>
        </w:rPr>
        <w:t>.</w:t>
      </w:r>
    </w:p>
    <w:p w14:paraId="6C07D8D7" w14:textId="77777777" w:rsidR="002068FC" w:rsidRPr="002110E7" w:rsidRDefault="002068FC" w:rsidP="00EE213A">
      <w:pPr>
        <w:shd w:val="clear" w:color="auto" w:fill="FFFFFF"/>
        <w:spacing w:before="120" w:after="0" w:line="360" w:lineRule="auto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ách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ứ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am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dự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buổi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bảo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vệ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: 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Sử</w:t>
      </w:r>
      <w:proofErr w:type="spellEnd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dụng</w:t>
      </w:r>
      <w:proofErr w:type="spellEnd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phần</w:t>
      </w:r>
      <w:proofErr w:type="spellEnd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mềm</w:t>
      </w:r>
      <w:proofErr w:type="spellEnd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 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trực</w:t>
      </w:r>
      <w:proofErr w:type="spellEnd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b/>
          <w:color w:val="111417"/>
          <w:sz w:val="26"/>
          <w:szCs w:val="26"/>
          <w:lang w:eastAsia="en-US"/>
        </w:rPr>
        <w:t>tuyến</w:t>
      </w:r>
      <w:proofErr w:type="spellEnd"/>
      <w:r w:rsidR="00550FDD" w:rsidRPr="002110E7">
        <w:rPr>
          <w:rFonts w:eastAsia="Times New Roman"/>
          <w:b/>
          <w:color w:val="111417"/>
          <w:sz w:val="26"/>
          <w:szCs w:val="26"/>
          <w:lang w:eastAsia="en-US"/>
        </w:rPr>
        <w:t xml:space="preserve"> </w:t>
      </w:r>
      <w:r w:rsidR="00443D38">
        <w:rPr>
          <w:rFonts w:eastAsia="Times New Roman"/>
          <w:b/>
          <w:color w:val="111417"/>
          <w:sz w:val="26"/>
          <w:szCs w:val="26"/>
          <w:lang w:eastAsia="en-US"/>
        </w:rPr>
        <w:t>MS</w:t>
      </w:r>
      <w:r w:rsidR="0061790C">
        <w:rPr>
          <w:rFonts w:eastAsia="Times New Roman"/>
          <w:b/>
          <w:color w:val="111417"/>
          <w:sz w:val="26"/>
          <w:szCs w:val="26"/>
          <w:lang w:eastAsia="en-US"/>
        </w:rPr>
        <w:t xml:space="preserve"> Team.</w:t>
      </w:r>
    </w:p>
    <w:p w14:paraId="0416AD51" w14:textId="77777777" w:rsidR="002068FC" w:rsidRPr="002068FC" w:rsidRDefault="002068FC" w:rsidP="00EE213A">
      <w:pPr>
        <w:shd w:val="clear" w:color="auto" w:fill="FFFFFF"/>
        <w:spacing w:before="120" w:after="0" w:line="360" w:lineRule="auto"/>
        <w:jc w:val="both"/>
        <w:rPr>
          <w:rFonts w:eastAsia="Times New Roman"/>
          <w:color w:val="111417"/>
          <w:sz w:val="26"/>
          <w:szCs w:val="26"/>
          <w:lang w:eastAsia="en-US"/>
        </w:rPr>
      </w:pP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Khách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ngoài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trường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có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nhu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cầu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tham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dự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buổi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bảo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vệ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luận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văn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,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vui</w:t>
      </w:r>
      <w:proofErr w:type="spellEnd"/>
      <w:r w:rsidRPr="002110E7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110E7">
        <w:rPr>
          <w:rFonts w:eastAsia="Times New Roman"/>
          <w:color w:val="111417"/>
          <w:sz w:val="26"/>
          <w:szCs w:val="26"/>
          <w:lang w:eastAsia="en-US"/>
        </w:rPr>
        <w:t>lò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gửi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email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ă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ký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ại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ịa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hỉ</w:t>
      </w:r>
      <w:proofErr w:type="spellEnd"/>
      <w:r w:rsidRPr="00E26161">
        <w:rPr>
          <w:rFonts w:eastAsia="Times New Roman"/>
          <w:sz w:val="26"/>
          <w:szCs w:val="26"/>
          <w:lang w:eastAsia="en-US"/>
        </w:rPr>
        <w:t xml:space="preserve">: </w:t>
      </w:r>
      <w:hyperlink r:id="rId8" w:history="1">
        <w:r w:rsidR="00212048" w:rsidRPr="00962B0B">
          <w:rPr>
            <w:rStyle w:val="Hyperlink"/>
            <w:rFonts w:eastAsia="Times New Roman"/>
            <w:sz w:val="26"/>
            <w:szCs w:val="26"/>
            <w:lang w:eastAsia="en-US"/>
          </w:rPr>
          <w:t>icpa@hufi.edu.vn</w:t>
        </w:r>
      </w:hyperlink>
      <w:r w:rsidR="00212048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E26161">
        <w:rPr>
          <w:rFonts w:eastAsia="Times New Roman"/>
          <w:sz w:val="26"/>
          <w:szCs w:val="26"/>
          <w:lang w:eastAsia="en-US"/>
        </w:rPr>
        <w:t>trướ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ngày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………………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ể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được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ung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cấp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mật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khẩu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tham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111417"/>
          <w:sz w:val="26"/>
          <w:szCs w:val="26"/>
          <w:lang w:eastAsia="en-US"/>
        </w:rPr>
        <w:t>gia</w:t>
      </w:r>
      <w:proofErr w:type="spellEnd"/>
      <w:r w:rsidRPr="002068FC">
        <w:rPr>
          <w:rFonts w:eastAsia="Times New Roman"/>
          <w:color w:val="111417"/>
          <w:sz w:val="26"/>
          <w:szCs w:val="26"/>
          <w:lang w:eastAsia="en-US"/>
        </w:rPr>
        <w:t>.</w:t>
      </w:r>
    </w:p>
    <w:p w14:paraId="75039D9E" w14:textId="77777777" w:rsidR="002068FC" w:rsidRPr="002068FC" w:rsidRDefault="002068FC" w:rsidP="002068FC">
      <w:pPr>
        <w:spacing w:after="0" w:line="240" w:lineRule="auto"/>
        <w:jc w:val="right"/>
        <w:rPr>
          <w:rFonts w:eastAsia="Times New Roman"/>
          <w:b/>
          <w:i/>
          <w:szCs w:val="24"/>
          <w:u w:val="single"/>
          <w:lang w:eastAsia="en-US"/>
        </w:rPr>
      </w:pPr>
    </w:p>
    <w:p w14:paraId="26C2A226" w14:textId="77777777" w:rsidR="002068FC" w:rsidRPr="002068FC" w:rsidRDefault="002068FC" w:rsidP="002068FC">
      <w:pPr>
        <w:shd w:val="clear" w:color="auto" w:fill="FFFFFF"/>
        <w:spacing w:before="90" w:after="90" w:line="240" w:lineRule="auto"/>
        <w:jc w:val="center"/>
        <w:rPr>
          <w:rFonts w:eastAsia="Times New Roman"/>
          <w:b/>
          <w:color w:val="111417"/>
          <w:sz w:val="28"/>
          <w:szCs w:val="28"/>
          <w:lang w:eastAsia="en-US"/>
        </w:rPr>
      </w:pPr>
    </w:p>
    <w:p w14:paraId="13D34713" w14:textId="77777777" w:rsidR="002068FC" w:rsidRPr="002068FC" w:rsidRDefault="002068FC" w:rsidP="002068FC">
      <w:pPr>
        <w:spacing w:after="0" w:line="240" w:lineRule="auto"/>
        <w:jc w:val="right"/>
        <w:rPr>
          <w:rFonts w:eastAsia="Times New Roman"/>
          <w:color w:val="000000"/>
          <w:szCs w:val="24"/>
          <w:lang w:eastAsia="en-US"/>
        </w:rPr>
      </w:pPr>
      <w:r w:rsidRPr="002068FC">
        <w:rPr>
          <w:rFonts w:eastAsia="Times New Roman"/>
          <w:color w:val="000000"/>
          <w:szCs w:val="24"/>
          <w:lang w:eastAsia="en-US"/>
        </w:rPr>
        <w:t xml:space="preserve"> </w:t>
      </w:r>
    </w:p>
    <w:sectPr w:rsidR="002068FC" w:rsidRPr="002068FC" w:rsidSect="005C622C">
      <w:pgSz w:w="12240" w:h="15840" w:code="1"/>
      <w:pgMar w:top="850" w:right="850" w:bottom="994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3A0FE" w14:textId="77777777" w:rsidR="00A47533" w:rsidRDefault="00A47533" w:rsidP="009B280D">
      <w:pPr>
        <w:spacing w:after="0" w:line="240" w:lineRule="auto"/>
      </w:pPr>
      <w:r>
        <w:separator/>
      </w:r>
    </w:p>
  </w:endnote>
  <w:endnote w:type="continuationSeparator" w:id="0">
    <w:p w14:paraId="1B891290" w14:textId="77777777" w:rsidR="00A47533" w:rsidRDefault="00A47533" w:rsidP="009B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NI-Times">
    <w:altName w:val="Times New Roman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3A7EC" w14:textId="77777777" w:rsidR="00A47533" w:rsidRDefault="00A47533" w:rsidP="009B280D">
      <w:pPr>
        <w:spacing w:after="0" w:line="240" w:lineRule="auto"/>
      </w:pPr>
      <w:r>
        <w:separator/>
      </w:r>
    </w:p>
  </w:footnote>
  <w:footnote w:type="continuationSeparator" w:id="0">
    <w:p w14:paraId="3CF23584" w14:textId="77777777" w:rsidR="00A47533" w:rsidRDefault="00A47533" w:rsidP="009B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C74"/>
    <w:multiLevelType w:val="multilevel"/>
    <w:tmpl w:val="5874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3865EF"/>
    <w:multiLevelType w:val="singleLevel"/>
    <w:tmpl w:val="5EF66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 w15:restartNumberingAfterBreak="0">
    <w:nsid w:val="0A8C3EEB"/>
    <w:multiLevelType w:val="multilevel"/>
    <w:tmpl w:val="0CAED4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1C7266D2"/>
    <w:multiLevelType w:val="hybridMultilevel"/>
    <w:tmpl w:val="B83C73D4"/>
    <w:lvl w:ilvl="0" w:tplc="1D5A5B88">
      <w:start w:val="1"/>
      <w:numFmt w:val="bullet"/>
      <w:lvlText w:val="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0673E5"/>
    <w:multiLevelType w:val="hybridMultilevel"/>
    <w:tmpl w:val="E1E233CA"/>
    <w:lvl w:ilvl="0" w:tplc="7D2809EC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F36168B"/>
    <w:multiLevelType w:val="multilevel"/>
    <w:tmpl w:val="0E066B18"/>
    <w:lvl w:ilvl="0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6" w15:restartNumberingAfterBreak="0">
    <w:nsid w:val="207324FB"/>
    <w:multiLevelType w:val="multilevel"/>
    <w:tmpl w:val="C4DE203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03260"/>
    <w:multiLevelType w:val="hybridMultilevel"/>
    <w:tmpl w:val="B3B4A8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046881"/>
    <w:multiLevelType w:val="hybridMultilevel"/>
    <w:tmpl w:val="C13A5020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55555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82B23"/>
    <w:multiLevelType w:val="hybridMultilevel"/>
    <w:tmpl w:val="4F8289F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1662111A"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E484A57"/>
    <w:multiLevelType w:val="hybridMultilevel"/>
    <w:tmpl w:val="D58CF614"/>
    <w:lvl w:ilvl="0" w:tplc="FF44812A">
      <w:numFmt w:val="bullet"/>
      <w:lvlText w:val="-"/>
      <w:lvlJc w:val="left"/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D16348C"/>
    <w:multiLevelType w:val="hybridMultilevel"/>
    <w:tmpl w:val="1834FB9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F1705E6"/>
    <w:multiLevelType w:val="singleLevel"/>
    <w:tmpl w:val="7DC09E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3" w15:restartNumberingAfterBreak="0">
    <w:nsid w:val="434564E7"/>
    <w:multiLevelType w:val="hybridMultilevel"/>
    <w:tmpl w:val="5E7419AC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674E0"/>
    <w:multiLevelType w:val="hybridMultilevel"/>
    <w:tmpl w:val="1CB0D0B4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65654"/>
    <w:multiLevelType w:val="hybridMultilevel"/>
    <w:tmpl w:val="9730AA94"/>
    <w:lvl w:ilvl="0" w:tplc="FB8611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20A89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2163E6"/>
    <w:multiLevelType w:val="hybridMultilevel"/>
    <w:tmpl w:val="6AB89F00"/>
    <w:lvl w:ilvl="0" w:tplc="047A11E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521A0427"/>
    <w:multiLevelType w:val="hybridMultilevel"/>
    <w:tmpl w:val="3E5CA338"/>
    <w:lvl w:ilvl="0" w:tplc="AD366A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41AF6"/>
    <w:multiLevelType w:val="hybridMultilevel"/>
    <w:tmpl w:val="22F0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FC2C73"/>
    <w:multiLevelType w:val="hybridMultilevel"/>
    <w:tmpl w:val="F3440C8A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E7690E"/>
    <w:multiLevelType w:val="hybridMultilevel"/>
    <w:tmpl w:val="8B3C0ED8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B2617"/>
    <w:multiLevelType w:val="multilevel"/>
    <w:tmpl w:val="5DFE3C9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119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6521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360" w:firstLine="0"/>
      </w:pPr>
      <w:rPr>
        <w:rFonts w:hint="default"/>
        <w:b/>
        <w:i/>
      </w:rPr>
    </w:lvl>
    <w:lvl w:ilvl="4">
      <w:start w:val="1"/>
      <w:numFmt w:val="bullet"/>
      <w:pStyle w:val="Heading5"/>
      <w:suff w:val="space"/>
      <w:lvlText w:val="·"/>
      <w:lvlJc w:val="left"/>
      <w:pPr>
        <w:ind w:left="0" w:firstLine="170"/>
      </w:pPr>
      <w:rPr>
        <w:rFonts w:ascii="Courier New" w:hAnsi="Courier New" w:hint="default"/>
      </w:rPr>
    </w:lvl>
    <w:lvl w:ilvl="5">
      <w:start w:val="1"/>
      <w:numFmt w:val="bullet"/>
      <w:pStyle w:val="Heading6"/>
      <w:suff w:val="space"/>
      <w:lvlText w:val="­"/>
      <w:lvlJc w:val="left"/>
      <w:pPr>
        <w:ind w:left="0" w:firstLine="340"/>
      </w:pPr>
      <w:rPr>
        <w:rFonts w:ascii="Courier New" w:hAnsi="Courier New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B0E4A92"/>
    <w:multiLevelType w:val="hybridMultilevel"/>
    <w:tmpl w:val="C226D390"/>
    <w:lvl w:ilvl="0" w:tplc="F94A150A">
      <w:start w:val="1"/>
      <w:numFmt w:val="lowerLetter"/>
      <w:lvlText w:val="%1)"/>
      <w:lvlJc w:val="left"/>
      <w:pPr>
        <w:ind w:left="927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6CE43863"/>
    <w:multiLevelType w:val="multilevel"/>
    <w:tmpl w:val="B728E85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81565D"/>
    <w:multiLevelType w:val="hybridMultilevel"/>
    <w:tmpl w:val="B4BE81E4"/>
    <w:lvl w:ilvl="0" w:tplc="65109F1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67B0F67"/>
    <w:multiLevelType w:val="hybridMultilevel"/>
    <w:tmpl w:val="1F1E06B2"/>
    <w:lvl w:ilvl="0" w:tplc="7D2809EC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AB22A0"/>
    <w:multiLevelType w:val="hybridMultilevel"/>
    <w:tmpl w:val="5F166E1E"/>
    <w:lvl w:ilvl="0" w:tplc="DDBAAE94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C0F2FD1"/>
    <w:multiLevelType w:val="hybridMultilevel"/>
    <w:tmpl w:val="5F68892A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27"/>
  </w:num>
  <w:num w:numId="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2"/>
        <w:numFmt w:val="bullet"/>
        <w:lvlText w:val="-"/>
        <w:lvlJc w:val="left"/>
        <w:pPr>
          <w:ind w:left="576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5">
    <w:abstractNumId w:val="14"/>
  </w:num>
  <w:num w:numId="6">
    <w:abstractNumId w:val="8"/>
  </w:num>
  <w:num w:numId="7">
    <w:abstractNumId w:val="10"/>
  </w:num>
  <w:num w:numId="8">
    <w:abstractNumId w:val="26"/>
  </w:num>
  <w:num w:numId="9">
    <w:abstractNumId w:val="19"/>
  </w:num>
  <w:num w:numId="10">
    <w:abstractNumId w:val="17"/>
  </w:num>
  <w:num w:numId="11">
    <w:abstractNumId w:val="16"/>
  </w:num>
  <w:num w:numId="12">
    <w:abstractNumId w:val="22"/>
  </w:num>
  <w:num w:numId="13">
    <w:abstractNumId w:val="25"/>
  </w:num>
  <w:num w:numId="14">
    <w:abstractNumId w:val="4"/>
  </w:num>
  <w:num w:numId="15">
    <w:abstractNumId w:val="5"/>
  </w:num>
  <w:num w:numId="16">
    <w:abstractNumId w:val="11"/>
  </w:num>
  <w:num w:numId="17">
    <w:abstractNumId w:val="23"/>
  </w:num>
  <w:num w:numId="18">
    <w:abstractNumId w:val="6"/>
  </w:num>
  <w:num w:numId="19">
    <w:abstractNumId w:val="9"/>
  </w:num>
  <w:num w:numId="20">
    <w:abstractNumId w:val="1"/>
  </w:num>
  <w:num w:numId="21">
    <w:abstractNumId w:val="12"/>
  </w:num>
  <w:num w:numId="22">
    <w:abstractNumId w:val="24"/>
  </w:num>
  <w:num w:numId="23">
    <w:abstractNumId w:val="15"/>
  </w:num>
  <w:num w:numId="24">
    <w:abstractNumId w:val="2"/>
  </w:num>
  <w:num w:numId="25">
    <w:abstractNumId w:val="18"/>
  </w:num>
  <w:num w:numId="26">
    <w:abstractNumId w:val="7"/>
  </w:num>
  <w:num w:numId="27">
    <w:abstractNumId w:val="13"/>
  </w:num>
  <w:num w:numId="28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hideSpellingErrors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LEwMjM3MTW3NLVU0lEKTi0uzszPAykwqgUAz6L/OCwAAAA="/>
  </w:docVars>
  <w:rsids>
    <w:rsidRoot w:val="00360360"/>
    <w:rsid w:val="000050FD"/>
    <w:rsid w:val="00007228"/>
    <w:rsid w:val="00011BD7"/>
    <w:rsid w:val="00011C13"/>
    <w:rsid w:val="000229C7"/>
    <w:rsid w:val="000243A6"/>
    <w:rsid w:val="00026545"/>
    <w:rsid w:val="000422BB"/>
    <w:rsid w:val="0005448C"/>
    <w:rsid w:val="000576EE"/>
    <w:rsid w:val="00061C10"/>
    <w:rsid w:val="000731D2"/>
    <w:rsid w:val="000733F7"/>
    <w:rsid w:val="00073F28"/>
    <w:rsid w:val="00077D95"/>
    <w:rsid w:val="00084173"/>
    <w:rsid w:val="00087591"/>
    <w:rsid w:val="00087A05"/>
    <w:rsid w:val="00090E15"/>
    <w:rsid w:val="00093A7B"/>
    <w:rsid w:val="000A7107"/>
    <w:rsid w:val="000B2DE2"/>
    <w:rsid w:val="000B52AE"/>
    <w:rsid w:val="000B6D29"/>
    <w:rsid w:val="000C4A90"/>
    <w:rsid w:val="000D768B"/>
    <w:rsid w:val="000E09E3"/>
    <w:rsid w:val="000E2A6A"/>
    <w:rsid w:val="000F5E98"/>
    <w:rsid w:val="001005C4"/>
    <w:rsid w:val="001262C5"/>
    <w:rsid w:val="0013146E"/>
    <w:rsid w:val="00131869"/>
    <w:rsid w:val="00145B9E"/>
    <w:rsid w:val="00161646"/>
    <w:rsid w:val="00164053"/>
    <w:rsid w:val="001748EF"/>
    <w:rsid w:val="001A657F"/>
    <w:rsid w:val="001B01A2"/>
    <w:rsid w:val="001B7199"/>
    <w:rsid w:val="001C409F"/>
    <w:rsid w:val="001D407F"/>
    <w:rsid w:val="002068FC"/>
    <w:rsid w:val="002070EC"/>
    <w:rsid w:val="00210BB3"/>
    <w:rsid w:val="002110E7"/>
    <w:rsid w:val="00211D99"/>
    <w:rsid w:val="00212048"/>
    <w:rsid w:val="002169C4"/>
    <w:rsid w:val="00225482"/>
    <w:rsid w:val="002279F1"/>
    <w:rsid w:val="00231A6A"/>
    <w:rsid w:val="002363A1"/>
    <w:rsid w:val="00247BBA"/>
    <w:rsid w:val="00250DDA"/>
    <w:rsid w:val="00253E24"/>
    <w:rsid w:val="00261A90"/>
    <w:rsid w:val="0026563D"/>
    <w:rsid w:val="0026709F"/>
    <w:rsid w:val="00270B1C"/>
    <w:rsid w:val="00276DEF"/>
    <w:rsid w:val="00283AA7"/>
    <w:rsid w:val="002864F9"/>
    <w:rsid w:val="0029128C"/>
    <w:rsid w:val="002934C4"/>
    <w:rsid w:val="002A34F1"/>
    <w:rsid w:val="002A373E"/>
    <w:rsid w:val="002A4972"/>
    <w:rsid w:val="002C5CE5"/>
    <w:rsid w:val="002C60E3"/>
    <w:rsid w:val="002C6A5C"/>
    <w:rsid w:val="002D58A2"/>
    <w:rsid w:val="002D58B3"/>
    <w:rsid w:val="002D6882"/>
    <w:rsid w:val="002F4A1C"/>
    <w:rsid w:val="002F7A8A"/>
    <w:rsid w:val="00301472"/>
    <w:rsid w:val="00306E54"/>
    <w:rsid w:val="0031004D"/>
    <w:rsid w:val="00342A47"/>
    <w:rsid w:val="003448DD"/>
    <w:rsid w:val="00352517"/>
    <w:rsid w:val="00357BBD"/>
    <w:rsid w:val="00360360"/>
    <w:rsid w:val="00364B18"/>
    <w:rsid w:val="00385DFB"/>
    <w:rsid w:val="003A21E1"/>
    <w:rsid w:val="003A45B5"/>
    <w:rsid w:val="003A4E65"/>
    <w:rsid w:val="003E5E22"/>
    <w:rsid w:val="003F12D9"/>
    <w:rsid w:val="003F6290"/>
    <w:rsid w:val="003F796D"/>
    <w:rsid w:val="00402EEC"/>
    <w:rsid w:val="00415554"/>
    <w:rsid w:val="0043050D"/>
    <w:rsid w:val="004321EB"/>
    <w:rsid w:val="00432F14"/>
    <w:rsid w:val="00435EB4"/>
    <w:rsid w:val="00443D38"/>
    <w:rsid w:val="00450179"/>
    <w:rsid w:val="00453147"/>
    <w:rsid w:val="00467243"/>
    <w:rsid w:val="004676EE"/>
    <w:rsid w:val="004733AC"/>
    <w:rsid w:val="00475DFB"/>
    <w:rsid w:val="00483F24"/>
    <w:rsid w:val="0048649C"/>
    <w:rsid w:val="00490831"/>
    <w:rsid w:val="004B7B6E"/>
    <w:rsid w:val="004C13E8"/>
    <w:rsid w:val="004C6FE4"/>
    <w:rsid w:val="004D04DE"/>
    <w:rsid w:val="004E0806"/>
    <w:rsid w:val="004E5738"/>
    <w:rsid w:val="004F18B9"/>
    <w:rsid w:val="004F5D0D"/>
    <w:rsid w:val="0050120C"/>
    <w:rsid w:val="00502E3F"/>
    <w:rsid w:val="005214E6"/>
    <w:rsid w:val="005232C4"/>
    <w:rsid w:val="00524E74"/>
    <w:rsid w:val="00550FDD"/>
    <w:rsid w:val="0055398C"/>
    <w:rsid w:val="00553C29"/>
    <w:rsid w:val="005625FB"/>
    <w:rsid w:val="0056768D"/>
    <w:rsid w:val="00591A37"/>
    <w:rsid w:val="00593620"/>
    <w:rsid w:val="005A766B"/>
    <w:rsid w:val="005B634E"/>
    <w:rsid w:val="005B7C27"/>
    <w:rsid w:val="005C1509"/>
    <w:rsid w:val="005C622C"/>
    <w:rsid w:val="005C67E3"/>
    <w:rsid w:val="005D47B3"/>
    <w:rsid w:val="005D5541"/>
    <w:rsid w:val="005E4C0D"/>
    <w:rsid w:val="005F3D8F"/>
    <w:rsid w:val="005F496A"/>
    <w:rsid w:val="005F4FEB"/>
    <w:rsid w:val="00602F33"/>
    <w:rsid w:val="00605E81"/>
    <w:rsid w:val="00613169"/>
    <w:rsid w:val="006153E9"/>
    <w:rsid w:val="0061790C"/>
    <w:rsid w:val="00622460"/>
    <w:rsid w:val="00626F9D"/>
    <w:rsid w:val="00630CE4"/>
    <w:rsid w:val="00631946"/>
    <w:rsid w:val="0063310A"/>
    <w:rsid w:val="0063554D"/>
    <w:rsid w:val="00636F0D"/>
    <w:rsid w:val="00640289"/>
    <w:rsid w:val="00641B2E"/>
    <w:rsid w:val="006478AB"/>
    <w:rsid w:val="00673199"/>
    <w:rsid w:val="00676E07"/>
    <w:rsid w:val="0068006C"/>
    <w:rsid w:val="0068584F"/>
    <w:rsid w:val="00686188"/>
    <w:rsid w:val="006964B9"/>
    <w:rsid w:val="006A104D"/>
    <w:rsid w:val="006A24A6"/>
    <w:rsid w:val="006A32AB"/>
    <w:rsid w:val="006A5E24"/>
    <w:rsid w:val="006B16E7"/>
    <w:rsid w:val="006C7ADE"/>
    <w:rsid w:val="006D37AD"/>
    <w:rsid w:val="006D487A"/>
    <w:rsid w:val="006D4885"/>
    <w:rsid w:val="006E31A6"/>
    <w:rsid w:val="006E3FDA"/>
    <w:rsid w:val="006F0769"/>
    <w:rsid w:val="006F2225"/>
    <w:rsid w:val="006F395B"/>
    <w:rsid w:val="006F5B39"/>
    <w:rsid w:val="006F78B3"/>
    <w:rsid w:val="00706D86"/>
    <w:rsid w:val="00720DED"/>
    <w:rsid w:val="00721317"/>
    <w:rsid w:val="00724077"/>
    <w:rsid w:val="00731824"/>
    <w:rsid w:val="00735E21"/>
    <w:rsid w:val="00742088"/>
    <w:rsid w:val="00747632"/>
    <w:rsid w:val="00754F20"/>
    <w:rsid w:val="007627C4"/>
    <w:rsid w:val="00762A5B"/>
    <w:rsid w:val="00775A68"/>
    <w:rsid w:val="00775BBF"/>
    <w:rsid w:val="00784FA3"/>
    <w:rsid w:val="00786F0D"/>
    <w:rsid w:val="00787119"/>
    <w:rsid w:val="007A2D31"/>
    <w:rsid w:val="007A5F7D"/>
    <w:rsid w:val="007B499F"/>
    <w:rsid w:val="007B5DD0"/>
    <w:rsid w:val="007B6E79"/>
    <w:rsid w:val="007B6FB3"/>
    <w:rsid w:val="007C174C"/>
    <w:rsid w:val="007C3C8C"/>
    <w:rsid w:val="007C5680"/>
    <w:rsid w:val="007D2773"/>
    <w:rsid w:val="007F0D86"/>
    <w:rsid w:val="007F3BAD"/>
    <w:rsid w:val="007F4A81"/>
    <w:rsid w:val="007F4B0B"/>
    <w:rsid w:val="007F703D"/>
    <w:rsid w:val="007F7BA1"/>
    <w:rsid w:val="00805476"/>
    <w:rsid w:val="00813F41"/>
    <w:rsid w:val="00814997"/>
    <w:rsid w:val="00816FB7"/>
    <w:rsid w:val="00820A3C"/>
    <w:rsid w:val="00820CB9"/>
    <w:rsid w:val="00830B72"/>
    <w:rsid w:val="008322AF"/>
    <w:rsid w:val="00834D39"/>
    <w:rsid w:val="008447A8"/>
    <w:rsid w:val="00857451"/>
    <w:rsid w:val="0088328D"/>
    <w:rsid w:val="00890142"/>
    <w:rsid w:val="008912D4"/>
    <w:rsid w:val="0089380D"/>
    <w:rsid w:val="008952E2"/>
    <w:rsid w:val="008A28F5"/>
    <w:rsid w:val="008A7D0D"/>
    <w:rsid w:val="008B7316"/>
    <w:rsid w:val="008C141B"/>
    <w:rsid w:val="008C1982"/>
    <w:rsid w:val="008C61A1"/>
    <w:rsid w:val="008D0E46"/>
    <w:rsid w:val="008D4927"/>
    <w:rsid w:val="008D63DA"/>
    <w:rsid w:val="008E3965"/>
    <w:rsid w:val="00903D25"/>
    <w:rsid w:val="00907B0A"/>
    <w:rsid w:val="00916F57"/>
    <w:rsid w:val="00922F21"/>
    <w:rsid w:val="00927B7B"/>
    <w:rsid w:val="00942DB1"/>
    <w:rsid w:val="0094618E"/>
    <w:rsid w:val="00954830"/>
    <w:rsid w:val="0095576E"/>
    <w:rsid w:val="009604F9"/>
    <w:rsid w:val="00964264"/>
    <w:rsid w:val="00977FC2"/>
    <w:rsid w:val="0098187F"/>
    <w:rsid w:val="00994BB6"/>
    <w:rsid w:val="009A07D0"/>
    <w:rsid w:val="009B280D"/>
    <w:rsid w:val="009C4A57"/>
    <w:rsid w:val="009E29DD"/>
    <w:rsid w:val="009E5FB5"/>
    <w:rsid w:val="00A00826"/>
    <w:rsid w:val="00A031BC"/>
    <w:rsid w:val="00A03483"/>
    <w:rsid w:val="00A035AD"/>
    <w:rsid w:val="00A11651"/>
    <w:rsid w:val="00A27C80"/>
    <w:rsid w:val="00A372EA"/>
    <w:rsid w:val="00A421FF"/>
    <w:rsid w:val="00A461D0"/>
    <w:rsid w:val="00A47533"/>
    <w:rsid w:val="00A66964"/>
    <w:rsid w:val="00A8758F"/>
    <w:rsid w:val="00A91FA2"/>
    <w:rsid w:val="00AB03F3"/>
    <w:rsid w:val="00AC2FA6"/>
    <w:rsid w:val="00AC511F"/>
    <w:rsid w:val="00AC5254"/>
    <w:rsid w:val="00AE25A2"/>
    <w:rsid w:val="00AE2C51"/>
    <w:rsid w:val="00AF5132"/>
    <w:rsid w:val="00B17554"/>
    <w:rsid w:val="00B22BA4"/>
    <w:rsid w:val="00B24272"/>
    <w:rsid w:val="00B263AE"/>
    <w:rsid w:val="00B33340"/>
    <w:rsid w:val="00B337FC"/>
    <w:rsid w:val="00B3710B"/>
    <w:rsid w:val="00B46390"/>
    <w:rsid w:val="00B518E0"/>
    <w:rsid w:val="00B60DE0"/>
    <w:rsid w:val="00B62404"/>
    <w:rsid w:val="00B674AB"/>
    <w:rsid w:val="00B8788D"/>
    <w:rsid w:val="00B909D3"/>
    <w:rsid w:val="00BA1331"/>
    <w:rsid w:val="00BA214C"/>
    <w:rsid w:val="00BA38FB"/>
    <w:rsid w:val="00BA552E"/>
    <w:rsid w:val="00BA5E24"/>
    <w:rsid w:val="00BA62F0"/>
    <w:rsid w:val="00BD40F9"/>
    <w:rsid w:val="00BF0604"/>
    <w:rsid w:val="00C02BD8"/>
    <w:rsid w:val="00C05BDA"/>
    <w:rsid w:val="00C066A8"/>
    <w:rsid w:val="00C2093B"/>
    <w:rsid w:val="00C266F1"/>
    <w:rsid w:val="00C34FDE"/>
    <w:rsid w:val="00C37CD3"/>
    <w:rsid w:val="00C406C7"/>
    <w:rsid w:val="00C436AD"/>
    <w:rsid w:val="00C444E0"/>
    <w:rsid w:val="00C52541"/>
    <w:rsid w:val="00C5366B"/>
    <w:rsid w:val="00C61994"/>
    <w:rsid w:val="00C63017"/>
    <w:rsid w:val="00C760FF"/>
    <w:rsid w:val="00C7681E"/>
    <w:rsid w:val="00C77197"/>
    <w:rsid w:val="00C80D99"/>
    <w:rsid w:val="00C81D14"/>
    <w:rsid w:val="00C820A6"/>
    <w:rsid w:val="00C8493E"/>
    <w:rsid w:val="00C92C2E"/>
    <w:rsid w:val="00C94BAF"/>
    <w:rsid w:val="00CB3D6F"/>
    <w:rsid w:val="00CC04FC"/>
    <w:rsid w:val="00CC3C80"/>
    <w:rsid w:val="00CC700D"/>
    <w:rsid w:val="00CD248E"/>
    <w:rsid w:val="00CD2D75"/>
    <w:rsid w:val="00CD4358"/>
    <w:rsid w:val="00CE1B39"/>
    <w:rsid w:val="00CF5CA4"/>
    <w:rsid w:val="00D0170D"/>
    <w:rsid w:val="00D051CE"/>
    <w:rsid w:val="00D074CF"/>
    <w:rsid w:val="00D17FE5"/>
    <w:rsid w:val="00D262FC"/>
    <w:rsid w:val="00D33095"/>
    <w:rsid w:val="00D35606"/>
    <w:rsid w:val="00D55568"/>
    <w:rsid w:val="00D560DC"/>
    <w:rsid w:val="00D6280E"/>
    <w:rsid w:val="00D700AB"/>
    <w:rsid w:val="00D708E6"/>
    <w:rsid w:val="00D715A5"/>
    <w:rsid w:val="00D727CB"/>
    <w:rsid w:val="00D8396D"/>
    <w:rsid w:val="00D84846"/>
    <w:rsid w:val="00D96BFB"/>
    <w:rsid w:val="00DA2E95"/>
    <w:rsid w:val="00DB2132"/>
    <w:rsid w:val="00DC1BBE"/>
    <w:rsid w:val="00DC7647"/>
    <w:rsid w:val="00DF52BD"/>
    <w:rsid w:val="00DF7B54"/>
    <w:rsid w:val="00E07462"/>
    <w:rsid w:val="00E13B0A"/>
    <w:rsid w:val="00E153D8"/>
    <w:rsid w:val="00E15DE3"/>
    <w:rsid w:val="00E26161"/>
    <w:rsid w:val="00E42EC2"/>
    <w:rsid w:val="00E50D5F"/>
    <w:rsid w:val="00E6018C"/>
    <w:rsid w:val="00E61F82"/>
    <w:rsid w:val="00E62873"/>
    <w:rsid w:val="00E62EE1"/>
    <w:rsid w:val="00E71391"/>
    <w:rsid w:val="00E84DD4"/>
    <w:rsid w:val="00E85738"/>
    <w:rsid w:val="00E94900"/>
    <w:rsid w:val="00EA325C"/>
    <w:rsid w:val="00EA3736"/>
    <w:rsid w:val="00EB68EA"/>
    <w:rsid w:val="00EC294B"/>
    <w:rsid w:val="00EC3550"/>
    <w:rsid w:val="00EE07E2"/>
    <w:rsid w:val="00EE15E6"/>
    <w:rsid w:val="00EE213A"/>
    <w:rsid w:val="00EE3E43"/>
    <w:rsid w:val="00EE5206"/>
    <w:rsid w:val="00EF0455"/>
    <w:rsid w:val="00EF2253"/>
    <w:rsid w:val="00EF4D4E"/>
    <w:rsid w:val="00F149B1"/>
    <w:rsid w:val="00F217F1"/>
    <w:rsid w:val="00F4082F"/>
    <w:rsid w:val="00F425CA"/>
    <w:rsid w:val="00F4371B"/>
    <w:rsid w:val="00F47ECC"/>
    <w:rsid w:val="00F56F1A"/>
    <w:rsid w:val="00F63097"/>
    <w:rsid w:val="00F73059"/>
    <w:rsid w:val="00F85980"/>
    <w:rsid w:val="00F85EA8"/>
    <w:rsid w:val="00F87109"/>
    <w:rsid w:val="00F963B9"/>
    <w:rsid w:val="00FA0A92"/>
    <w:rsid w:val="00FA4A52"/>
    <w:rsid w:val="00FB0F18"/>
    <w:rsid w:val="00FC4586"/>
    <w:rsid w:val="00FC67AC"/>
    <w:rsid w:val="00FD2290"/>
    <w:rsid w:val="00FD4E7D"/>
    <w:rsid w:val="00FF156C"/>
    <w:rsid w:val="00FF36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D3D9C1"/>
  <w15:chartTrackingRefBased/>
  <w15:docId w15:val="{C9238A2D-A06D-4C88-B1A6-841D47677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VN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0FF"/>
    <w:pPr>
      <w:spacing w:after="200" w:line="276" w:lineRule="auto"/>
    </w:pPr>
    <w:rPr>
      <w:sz w:val="24"/>
      <w:szCs w:val="22"/>
      <w:lang w:val="en-US" w:eastAsia="zh-CN"/>
    </w:rPr>
  </w:style>
  <w:style w:type="paragraph" w:styleId="Heading1">
    <w:name w:val="heading 1"/>
    <w:next w:val="Normal"/>
    <w:link w:val="Heading1Char"/>
    <w:qFormat/>
    <w:rsid w:val="00820A3C"/>
    <w:pPr>
      <w:keepNext/>
      <w:numPr>
        <w:numId w:val="2"/>
      </w:numPr>
      <w:spacing w:before="240" w:after="60" w:line="360" w:lineRule="auto"/>
      <w:outlineLvl w:val="0"/>
    </w:pPr>
    <w:rPr>
      <w:rFonts w:eastAsia="Times New Roman"/>
      <w:b/>
      <w:bCs/>
      <w:kern w:val="32"/>
      <w:sz w:val="24"/>
      <w:szCs w:val="32"/>
      <w:lang w:val="en-US" w:eastAsia="en-US"/>
    </w:rPr>
  </w:style>
  <w:style w:type="paragraph" w:styleId="Heading2">
    <w:name w:val="heading 2"/>
    <w:next w:val="Normal"/>
    <w:link w:val="Heading2Char"/>
    <w:qFormat/>
    <w:rsid w:val="00820A3C"/>
    <w:pPr>
      <w:keepNext/>
      <w:numPr>
        <w:ilvl w:val="1"/>
        <w:numId w:val="2"/>
      </w:numPr>
      <w:spacing w:before="360" w:line="360" w:lineRule="auto"/>
      <w:outlineLvl w:val="1"/>
    </w:pPr>
    <w:rPr>
      <w:rFonts w:eastAsia="Times New Roman"/>
      <w:b/>
      <w:bCs/>
      <w:i/>
      <w:iCs/>
      <w:sz w:val="2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820A3C"/>
    <w:pPr>
      <w:keepNext/>
      <w:numPr>
        <w:ilvl w:val="2"/>
        <w:numId w:val="2"/>
      </w:numPr>
      <w:spacing w:before="240" w:after="120" w:line="360" w:lineRule="auto"/>
      <w:outlineLvl w:val="2"/>
    </w:pPr>
    <w:rPr>
      <w:rFonts w:eastAsia="Times New Roman"/>
      <w:b/>
      <w:bCs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820A3C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eastAsia="Times New Roman"/>
      <w:b/>
      <w:bCs/>
      <w:i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820A3C"/>
    <w:pPr>
      <w:numPr>
        <w:ilvl w:val="4"/>
        <w:numId w:val="2"/>
      </w:numPr>
      <w:spacing w:before="60" w:after="60" w:line="312" w:lineRule="auto"/>
      <w:jc w:val="both"/>
      <w:outlineLvl w:val="4"/>
    </w:pPr>
    <w:rPr>
      <w:rFonts w:eastAsia="Times New Roman"/>
      <w:bCs/>
      <w:iCs/>
      <w:szCs w:val="24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820A3C"/>
    <w:pPr>
      <w:numPr>
        <w:ilvl w:val="5"/>
        <w:numId w:val="2"/>
      </w:numPr>
      <w:spacing w:before="60" w:after="60" w:line="312" w:lineRule="auto"/>
      <w:outlineLvl w:val="5"/>
    </w:pPr>
    <w:rPr>
      <w:rFonts w:eastAsia="Times New Roman"/>
      <w:bCs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820A3C"/>
    <w:pPr>
      <w:numPr>
        <w:ilvl w:val="6"/>
        <w:numId w:val="2"/>
      </w:numPr>
      <w:spacing w:before="240" w:after="60" w:line="240" w:lineRule="auto"/>
      <w:outlineLvl w:val="6"/>
    </w:pPr>
    <w:rPr>
      <w:rFonts w:eastAsia="Times New Roman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820A3C"/>
    <w:pPr>
      <w:numPr>
        <w:ilvl w:val="7"/>
        <w:numId w:val="2"/>
      </w:numPr>
      <w:spacing w:before="240" w:after="60" w:line="240" w:lineRule="auto"/>
      <w:outlineLvl w:val="7"/>
    </w:pPr>
    <w:rPr>
      <w:rFonts w:eastAsia="Times New Roman"/>
      <w:i/>
      <w:iCs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820A3C"/>
    <w:pPr>
      <w:numPr>
        <w:ilvl w:val="8"/>
        <w:numId w:val="2"/>
      </w:numPr>
      <w:spacing w:before="240" w:after="60" w:line="240" w:lineRule="auto"/>
      <w:outlineLvl w:val="8"/>
    </w:pPr>
    <w:rPr>
      <w:rFonts w:ascii="Arial" w:eastAsia="Times New Roman" w:hAnsi="Arial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9B280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9B280D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9B280D"/>
    <w:rPr>
      <w:vertAlign w:val="superscript"/>
    </w:rPr>
  </w:style>
  <w:style w:type="table" w:styleId="TableGrid">
    <w:name w:val="Table Grid"/>
    <w:basedOn w:val="TableNormal"/>
    <w:uiPriority w:val="59"/>
    <w:rsid w:val="00286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0D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5DF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75DF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B60DE0"/>
    <w:pPr>
      <w:tabs>
        <w:tab w:val="center" w:pos="4680"/>
        <w:tab w:val="right" w:pos="9360"/>
      </w:tabs>
      <w:spacing w:after="0" w:line="240" w:lineRule="auto"/>
    </w:pPr>
    <w:rPr>
      <w:rFonts w:eastAsia="Times New Roman"/>
      <w:szCs w:val="24"/>
      <w:lang w:val="x-none" w:eastAsia="x-none"/>
    </w:rPr>
  </w:style>
  <w:style w:type="character" w:customStyle="1" w:styleId="FooterChar">
    <w:name w:val="Footer Char"/>
    <w:link w:val="Footer"/>
    <w:uiPriority w:val="99"/>
    <w:rsid w:val="00B60DE0"/>
    <w:rPr>
      <w:rFonts w:eastAsia="Times New Roman"/>
      <w:sz w:val="24"/>
      <w:szCs w:val="24"/>
      <w:lang w:val="x-none" w:eastAsia="x-none"/>
    </w:rPr>
  </w:style>
  <w:style w:type="paragraph" w:styleId="NormalWeb">
    <w:name w:val="Normal (Web)"/>
    <w:basedOn w:val="Normal"/>
    <w:uiPriority w:val="99"/>
    <w:unhideWhenUsed/>
    <w:rsid w:val="00A03483"/>
    <w:pPr>
      <w:spacing w:before="100" w:beforeAutospacing="1" w:after="100" w:afterAutospacing="1" w:line="240" w:lineRule="auto"/>
    </w:pPr>
    <w:rPr>
      <w:rFonts w:eastAsia="Times New Roman"/>
      <w:szCs w:val="24"/>
      <w:lang w:eastAsia="en-US"/>
    </w:rPr>
  </w:style>
  <w:style w:type="character" w:customStyle="1" w:styleId="Heading1Char">
    <w:name w:val="Heading 1 Char"/>
    <w:link w:val="Heading1"/>
    <w:rsid w:val="00820A3C"/>
    <w:rPr>
      <w:rFonts w:eastAsia="Times New Roman"/>
      <w:b/>
      <w:bCs/>
      <w:kern w:val="32"/>
      <w:sz w:val="24"/>
      <w:szCs w:val="32"/>
      <w:lang w:bidi="ar-SA"/>
    </w:rPr>
  </w:style>
  <w:style w:type="character" w:customStyle="1" w:styleId="Heading2Char">
    <w:name w:val="Heading 2 Char"/>
    <w:link w:val="Heading2"/>
    <w:rsid w:val="00820A3C"/>
    <w:rPr>
      <w:rFonts w:eastAsia="Times New Roman"/>
      <w:b/>
      <w:bCs/>
      <w:i/>
      <w:iCs/>
      <w:sz w:val="24"/>
      <w:szCs w:val="28"/>
      <w:lang w:bidi="ar-SA"/>
    </w:rPr>
  </w:style>
  <w:style w:type="character" w:customStyle="1" w:styleId="Heading3Char">
    <w:name w:val="Heading 3 Char"/>
    <w:link w:val="Heading3"/>
    <w:rsid w:val="00820A3C"/>
    <w:rPr>
      <w:rFonts w:eastAsia="Times New Roman"/>
      <w:b/>
      <w:bCs/>
      <w:sz w:val="24"/>
      <w:szCs w:val="26"/>
      <w:lang w:val="x-none" w:eastAsia="x-none"/>
    </w:rPr>
  </w:style>
  <w:style w:type="character" w:customStyle="1" w:styleId="Heading4Char">
    <w:name w:val="Heading 4 Char"/>
    <w:link w:val="Heading4"/>
    <w:rsid w:val="00820A3C"/>
    <w:rPr>
      <w:rFonts w:eastAsia="Times New Roman"/>
      <w:b/>
      <w:bCs/>
      <w:i/>
      <w:sz w:val="24"/>
      <w:szCs w:val="28"/>
      <w:lang w:val="x-none" w:eastAsia="x-none"/>
    </w:rPr>
  </w:style>
  <w:style w:type="character" w:customStyle="1" w:styleId="Heading5Char">
    <w:name w:val="Heading 5 Char"/>
    <w:link w:val="Heading5"/>
    <w:rsid w:val="00820A3C"/>
    <w:rPr>
      <w:rFonts w:eastAsia="Times New Roman"/>
      <w:bCs/>
      <w:iCs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rsid w:val="00820A3C"/>
    <w:rPr>
      <w:rFonts w:eastAsia="Times New Roman"/>
      <w:bCs/>
      <w:sz w:val="24"/>
      <w:lang w:val="x-none" w:eastAsia="x-none"/>
    </w:rPr>
  </w:style>
  <w:style w:type="character" w:customStyle="1" w:styleId="Heading7Char">
    <w:name w:val="Heading 7 Char"/>
    <w:link w:val="Heading7"/>
    <w:rsid w:val="00820A3C"/>
    <w:rPr>
      <w:rFonts w:eastAsia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rsid w:val="00820A3C"/>
    <w:rPr>
      <w:rFonts w:eastAsia="Times New Roman"/>
      <w:i/>
      <w:iCs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rsid w:val="00820A3C"/>
    <w:rPr>
      <w:rFonts w:ascii="Arial" w:eastAsia="Times New Roman" w:hAnsi="Arial"/>
      <w:lang w:val="x-none" w:eastAsia="x-none"/>
    </w:rPr>
  </w:style>
  <w:style w:type="paragraph" w:customStyle="1" w:styleId="ntt-vanban">
    <w:name w:val="ntt-van ban"/>
    <w:basedOn w:val="Normal"/>
    <w:rsid w:val="00820A3C"/>
    <w:pPr>
      <w:spacing w:before="60" w:after="60" w:line="312" w:lineRule="auto"/>
      <w:jc w:val="both"/>
    </w:pPr>
    <w:rPr>
      <w:rFonts w:eastAsia="Times New Roman"/>
      <w:szCs w:val="24"/>
      <w:lang w:eastAsia="en-US"/>
    </w:rPr>
  </w:style>
  <w:style w:type="character" w:styleId="Hyperlink">
    <w:name w:val="Hyperlink"/>
    <w:uiPriority w:val="99"/>
    <w:unhideWhenUsed/>
    <w:rsid w:val="000B6D29"/>
    <w:rPr>
      <w:color w:val="0563C1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68FC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2068FC"/>
    <w:rPr>
      <w:lang w:eastAsia="zh-CN"/>
    </w:rPr>
  </w:style>
  <w:style w:type="character" w:styleId="CommentReference">
    <w:name w:val="annotation reference"/>
    <w:rsid w:val="002068F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A57"/>
    <w:rPr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9C4A57"/>
    <w:rPr>
      <w:b/>
      <w:bCs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rsid w:val="00D96B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2169C4"/>
    <w:pPr>
      <w:tabs>
        <w:tab w:val="center" w:pos="4320"/>
        <w:tab w:val="right" w:pos="8640"/>
      </w:tabs>
      <w:spacing w:after="0" w:line="240" w:lineRule="auto"/>
    </w:pPr>
    <w:rPr>
      <w:rFonts w:ascii="VNI-Times" w:eastAsia="Times New Roman" w:hAnsi="VNI-Times"/>
      <w:szCs w:val="24"/>
      <w:lang w:val="x-none" w:eastAsia="x-none"/>
    </w:rPr>
  </w:style>
  <w:style w:type="character" w:customStyle="1" w:styleId="HeaderChar">
    <w:name w:val="Header Char"/>
    <w:link w:val="Header"/>
    <w:uiPriority w:val="99"/>
    <w:rsid w:val="002169C4"/>
    <w:rPr>
      <w:rFonts w:ascii="VNI-Times" w:eastAsia="Times New Roman" w:hAnsi="VNI-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8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pa@hufi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BB672-F0E0-4998-A9B1-741269CBC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4</CharactersWithSpaces>
  <SharedDoc>false</SharedDoc>
  <HLinks>
    <vt:vector size="6" baseType="variant"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nxvinh@hcmus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_PC</dc:creator>
  <cp:keywords/>
  <cp:lastModifiedBy>Microsoft Office User</cp:lastModifiedBy>
  <cp:revision>7</cp:revision>
  <cp:lastPrinted>2021-04-08T09:36:00Z</cp:lastPrinted>
  <dcterms:created xsi:type="dcterms:W3CDTF">2021-12-26T15:24:00Z</dcterms:created>
  <dcterms:modified xsi:type="dcterms:W3CDTF">2022-12-07T08:00:00Z</dcterms:modified>
</cp:coreProperties>
</file>